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E6378" w14:textId="0E81B8E2" w:rsidR="00B01FE4" w:rsidRPr="00B01FE4" w:rsidRDefault="00B01FE4" w:rsidP="00B01F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01FE4">
        <w:rPr>
          <w:rFonts w:ascii="Times New Roman" w:hAnsi="Times New Roman" w:cs="Times New Roman"/>
          <w:b/>
          <w:bCs/>
          <w:sz w:val="24"/>
          <w:szCs w:val="24"/>
          <w:lang w:val="en-US"/>
        </w:rPr>
        <w:t>Res. Assist. Oğuzhan Karaca</w:t>
      </w:r>
    </w:p>
    <w:p w14:paraId="2112E1D1" w14:textId="77777777" w:rsidR="000C2661" w:rsidRPr="008D205B" w:rsidRDefault="000C2661" w:rsidP="0083571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E53E6B6" w14:textId="009E0607" w:rsidR="000C2661" w:rsidRPr="008D205B" w:rsidRDefault="00575408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>E</w:t>
      </w:r>
      <w:r w:rsidR="009C63FE" w:rsidRPr="008D205B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>mail: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8" w:history="1">
        <w:r w:rsidR="00835717" w:rsidRPr="00835717">
          <w:rPr>
            <w:rStyle w:val="Kpr"/>
            <w:rFonts w:ascii="Times New Roman" w:hAnsi="Times New Roman" w:cs="Times New Roman"/>
            <w:sz w:val="24"/>
            <w:szCs w:val="24"/>
          </w:rPr>
          <w:t>oguzhan.karaca@bogazici.edu.tr</w:t>
        </w:r>
      </w:hyperlink>
      <w:r w:rsidR="00835717" w:rsidRPr="00835717">
        <w:rPr>
          <w:rFonts w:ascii="Times New Roman" w:hAnsi="Times New Roman" w:cs="Times New Roman"/>
          <w:sz w:val="24"/>
          <w:szCs w:val="24"/>
        </w:rPr>
        <w:tab/>
      </w:r>
    </w:p>
    <w:p w14:paraId="12B89B62" w14:textId="0C21EC46" w:rsidR="00A36E17" w:rsidRDefault="009C63FE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205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D320E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0C488156" w14:textId="43F29A45" w:rsidR="00B01FE4" w:rsidRDefault="00B01FE4" w:rsidP="00B01FE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01FE4">
        <w:rPr>
          <w:rFonts w:ascii="Times New Roman" w:hAnsi="Times New Roman" w:cs="Times New Roman"/>
          <w:b/>
          <w:bCs/>
          <w:sz w:val="24"/>
          <w:szCs w:val="24"/>
          <w:lang w:val="en-US"/>
        </w:rPr>
        <w:t>Academic Titles</w:t>
      </w:r>
    </w:p>
    <w:p w14:paraId="143D2855" w14:textId="316E475F" w:rsidR="00575408" w:rsidRDefault="00B01FE4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01FE4">
        <w:rPr>
          <w:rFonts w:ascii="Times New Roman" w:hAnsi="Times New Roman" w:cs="Times New Roman"/>
          <w:b/>
          <w:bCs/>
          <w:sz w:val="24"/>
          <w:szCs w:val="24"/>
          <w:lang w:val="en-US"/>
        </w:rPr>
        <w:t>Research Assistant</w:t>
      </w:r>
      <w:r w:rsidRPr="00B01FE4">
        <w:rPr>
          <w:rFonts w:ascii="Times New Roman" w:hAnsi="Times New Roman" w:cs="Times New Roman"/>
          <w:sz w:val="24"/>
          <w:szCs w:val="24"/>
          <w:lang w:val="en-US"/>
        </w:rPr>
        <w:t xml:space="preserve">: 2020- …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estern Languages and Literatures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oğaziç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</w:p>
    <w:p w14:paraId="6EB4E505" w14:textId="77777777" w:rsidR="00145342" w:rsidRPr="008D205B" w:rsidRDefault="00145342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941009A" w14:textId="4CEB03CC" w:rsidR="00575408" w:rsidRPr="003D7D28" w:rsidRDefault="003D7D28" w:rsidP="003D7D2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D7D28">
        <w:rPr>
          <w:rFonts w:ascii="Times New Roman" w:hAnsi="Times New Roman" w:cs="Times New Roman"/>
          <w:b/>
          <w:sz w:val="24"/>
          <w:szCs w:val="24"/>
          <w:lang w:val="en-US"/>
        </w:rPr>
        <w:t>Academic Degrees</w:t>
      </w:r>
    </w:p>
    <w:p w14:paraId="293CDFC9" w14:textId="348C5A50" w:rsidR="00114213" w:rsidRDefault="00114213" w:rsidP="00575408">
      <w:pPr>
        <w:spacing w:line="36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proofErr w:type="spellStart"/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>Hacettepe</w:t>
      </w:r>
      <w:proofErr w:type="spellEnd"/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University</w:t>
      </w:r>
      <w:r w:rsidR="008D20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237A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</w:t>
      </w:r>
      <w:r w:rsidR="00237A9F" w:rsidRPr="00237A9F"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237A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</w:t>
      </w:r>
      <w:r w:rsidRPr="008D205B">
        <w:rPr>
          <w:rFonts w:ascii="Times New Roman" w:hAnsi="Times New Roman" w:cs="Times New Roman"/>
          <w:bCs/>
          <w:sz w:val="24"/>
          <w:szCs w:val="24"/>
          <w:lang w:val="en-US"/>
        </w:rPr>
        <w:t>English Literature (</w:t>
      </w:r>
      <w:r w:rsidR="001A0DCC" w:rsidRPr="008D205B">
        <w:rPr>
          <w:rFonts w:ascii="Times New Roman" w:hAnsi="Times New Roman" w:cs="Times New Roman"/>
          <w:bCs/>
          <w:sz w:val="24"/>
          <w:szCs w:val="24"/>
          <w:lang w:val="en-US"/>
        </w:rPr>
        <w:t>M.A</w:t>
      </w:r>
      <w:r w:rsidRPr="008D205B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/ 20</w:t>
      </w:r>
      <w:r w:rsidR="001A0DCC" w:rsidRPr="008D205B">
        <w:rPr>
          <w:rFonts w:ascii="Times New Roman" w:hAnsi="Times New Roman" w:cs="Times New Roman"/>
          <w:bCs/>
          <w:sz w:val="24"/>
          <w:szCs w:val="24"/>
          <w:lang w:val="en-US"/>
        </w:rPr>
        <w:t>19</w:t>
      </w:r>
      <w:r w:rsidRPr="008D205B"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 w:rsidR="00645A10">
        <w:rPr>
          <w:rFonts w:ascii="Times New Roman" w:hAnsi="Times New Roman" w:cs="Times New Roman"/>
          <w:bCs/>
          <w:sz w:val="24"/>
          <w:szCs w:val="24"/>
          <w:lang w:val="en-US"/>
        </w:rPr>
        <w:t>202</w:t>
      </w:r>
      <w:r w:rsidR="006B37BD">
        <w:rPr>
          <w:rFonts w:ascii="Times New Roman" w:hAnsi="Times New Roman" w:cs="Times New Roman"/>
          <w:bCs/>
          <w:sz w:val="24"/>
          <w:szCs w:val="24"/>
          <w:lang w:val="en-US"/>
        </w:rPr>
        <w:t>4</w:t>
      </w:r>
      <w:r w:rsidR="00D0237C">
        <w:rPr>
          <w:rFonts w:ascii="Times New Roman" w:hAnsi="Times New Roman" w:cs="Times New Roman"/>
          <w:bCs/>
          <w:sz w:val="24"/>
          <w:szCs w:val="24"/>
          <w:lang w:val="en-US"/>
        </w:rPr>
        <w:t>, 3.64/4.00</w:t>
      </w:r>
      <w:r w:rsidRPr="008D205B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</w:p>
    <w:p w14:paraId="4F84A704" w14:textId="32A70D19" w:rsidR="001A0DCC" w:rsidRPr="008D205B" w:rsidRDefault="001A0DCC" w:rsidP="00575408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Jagiellonian </w:t>
      </w:r>
      <w:proofErr w:type="gramStart"/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>University</w:t>
      </w:r>
      <w:r w:rsidR="00237A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D20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8D205B"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proofErr w:type="gramEnd"/>
      <w:r w:rsidR="00237A9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</w:t>
      </w:r>
      <w:r w:rsidRPr="008D205B">
        <w:rPr>
          <w:rFonts w:ascii="Times New Roman" w:hAnsi="Times New Roman" w:cs="Times New Roman"/>
          <w:bCs/>
          <w:sz w:val="24"/>
          <w:szCs w:val="24"/>
          <w:lang w:val="en-US"/>
        </w:rPr>
        <w:t>English Philology (2017</w:t>
      </w:r>
      <w:r w:rsidR="00AC119B">
        <w:rPr>
          <w:rFonts w:ascii="Times New Roman" w:hAnsi="Times New Roman" w:cs="Times New Roman"/>
          <w:bCs/>
          <w:sz w:val="24"/>
          <w:szCs w:val="24"/>
          <w:lang w:val="en-US"/>
        </w:rPr>
        <w:t>-2018, 4.00/4.00</w:t>
      </w:r>
      <w:r w:rsidRPr="008D205B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</w:p>
    <w:p w14:paraId="06593B4D" w14:textId="7C5608FD" w:rsidR="00575408" w:rsidRDefault="001A0DCC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>Hacettepe</w:t>
      </w:r>
      <w:proofErr w:type="spellEnd"/>
      <w:r w:rsidRPr="008D20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University</w:t>
      </w:r>
      <w:r w:rsidR="00237A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</w:t>
      </w:r>
      <w:r w:rsidR="00237A9F" w:rsidRPr="00237A9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- </w:t>
      </w:r>
      <w:r w:rsidR="0008620B" w:rsidRPr="008D20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237A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08620B" w:rsidRPr="008D205B">
        <w:rPr>
          <w:rFonts w:ascii="Times New Roman" w:hAnsi="Times New Roman" w:cs="Times New Roman"/>
          <w:sz w:val="24"/>
          <w:szCs w:val="24"/>
          <w:lang w:val="en-US"/>
        </w:rPr>
        <w:t>English Literature (</w:t>
      </w:r>
      <w:r w:rsidR="00E24C6A" w:rsidRPr="008D205B">
        <w:rPr>
          <w:rFonts w:ascii="Times New Roman" w:hAnsi="Times New Roman" w:cs="Times New Roman"/>
          <w:sz w:val="24"/>
          <w:szCs w:val="24"/>
          <w:lang w:val="en-US"/>
        </w:rPr>
        <w:t>201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E24C6A" w:rsidRPr="008D205B">
        <w:rPr>
          <w:rFonts w:ascii="Times New Roman" w:hAnsi="Times New Roman" w:cs="Times New Roman"/>
          <w:sz w:val="24"/>
          <w:szCs w:val="24"/>
          <w:lang w:val="en-US"/>
        </w:rPr>
        <w:t>-20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>19</w:t>
      </w:r>
      <w:r w:rsidR="00FB735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E771C">
        <w:rPr>
          <w:rFonts w:ascii="Times New Roman" w:hAnsi="Times New Roman" w:cs="Times New Roman"/>
          <w:sz w:val="24"/>
          <w:szCs w:val="24"/>
          <w:lang w:val="en-US"/>
        </w:rPr>
        <w:t>3.48</w:t>
      </w:r>
      <w:r w:rsidR="00D0237C">
        <w:rPr>
          <w:rFonts w:ascii="Times New Roman" w:hAnsi="Times New Roman" w:cs="Times New Roman"/>
          <w:sz w:val="24"/>
          <w:szCs w:val="24"/>
          <w:lang w:val="en-US"/>
        </w:rPr>
        <w:t>/4.00</w:t>
      </w:r>
      <w:r w:rsidR="00DE77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7352">
        <w:rPr>
          <w:rFonts w:ascii="Times New Roman" w:hAnsi="Times New Roman" w:cs="Times New Roman"/>
          <w:sz w:val="24"/>
          <w:szCs w:val="24"/>
          <w:lang w:val="en-US"/>
        </w:rPr>
        <w:t>with Honors</w:t>
      </w:r>
      <w:r w:rsidR="0008620B" w:rsidRPr="008D205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BA17762" w14:textId="77777777" w:rsidR="000C2661" w:rsidRPr="008D205B" w:rsidRDefault="000C2661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A24EF6A" w14:textId="5BA27B50" w:rsidR="00573E16" w:rsidRPr="00A36E17" w:rsidRDefault="00575408" w:rsidP="00A36E1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36E17">
        <w:rPr>
          <w:rFonts w:ascii="Times New Roman" w:hAnsi="Times New Roman" w:cs="Times New Roman"/>
          <w:b/>
          <w:sz w:val="24"/>
          <w:szCs w:val="24"/>
          <w:lang w:val="en-US"/>
        </w:rPr>
        <w:t>Work Experience</w:t>
      </w:r>
    </w:p>
    <w:p w14:paraId="350D3EA1" w14:textId="51E4F8CB" w:rsidR="00E24C6A" w:rsidRPr="008D205B" w:rsidRDefault="00E24C6A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202</w:t>
      </w:r>
      <w:r w:rsidR="009C7DB6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 w:rsidR="0083571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2C0F21">
        <w:rPr>
          <w:rFonts w:ascii="Times New Roman" w:hAnsi="Times New Roman" w:cs="Times New Roman"/>
          <w:sz w:val="24"/>
          <w:szCs w:val="24"/>
          <w:lang w:val="en-US"/>
        </w:rPr>
        <w:t xml:space="preserve">…, 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>Research Assistant</w:t>
      </w:r>
      <w:r w:rsidR="001A0DCC"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- </w:t>
      </w:r>
      <w:proofErr w:type="spellStart"/>
      <w:r w:rsidRPr="008D205B">
        <w:rPr>
          <w:rFonts w:ascii="Times New Roman" w:hAnsi="Times New Roman" w:cs="Times New Roman"/>
          <w:sz w:val="24"/>
          <w:szCs w:val="24"/>
          <w:lang w:val="en-US"/>
        </w:rPr>
        <w:t>Boğaziçi</w:t>
      </w:r>
      <w:proofErr w:type="spellEnd"/>
      <w:r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University Department of Western Languages and Literatures</w:t>
      </w:r>
    </w:p>
    <w:p w14:paraId="63D4A183" w14:textId="54F3CEEC" w:rsidR="00341EE4" w:rsidRPr="00FE029A" w:rsidRDefault="00341EE4" w:rsidP="00FE029A">
      <w:pPr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2021</w:t>
      </w:r>
      <w:r w:rsidR="0083571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2C0F21" w:rsidRPr="00835717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2C0F21">
        <w:rPr>
          <w:rFonts w:ascii="Times New Roman" w:hAnsi="Times New Roman" w:cs="Times New Roman"/>
          <w:sz w:val="24"/>
          <w:szCs w:val="24"/>
          <w:lang w:val="en-US"/>
        </w:rPr>
        <w:t>…,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Assistant Editor </w:t>
      </w:r>
      <w:r w:rsidR="00FE029A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FE029A" w:rsidRPr="007B2C6C">
        <w:rPr>
          <w:rFonts w:ascii="Times New Roman" w:eastAsia="Times New Roman" w:hAnsi="Times New Roman" w:cs="Times New Roman"/>
          <w:i/>
          <w:iCs/>
          <w:sz w:val="24"/>
          <w:szCs w:val="24"/>
          <w:lang w:eastAsia="tr-TR"/>
        </w:rPr>
        <w:t>METAFOR</w:t>
      </w:r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: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oğaziçi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University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Journal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Literary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Studies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published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biannually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by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oğaziçi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University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Faculty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Arts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and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Sciences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</w:p>
    <w:p w14:paraId="543A60F5" w14:textId="602A61B9" w:rsidR="00FB7352" w:rsidRPr="00FE029A" w:rsidRDefault="00FB7352" w:rsidP="00FE029A">
      <w:pPr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FE029A">
        <w:rPr>
          <w:rFonts w:ascii="Times New Roman" w:hAnsi="Times New Roman" w:cs="Times New Roman"/>
          <w:b/>
          <w:bCs/>
          <w:sz w:val="24"/>
          <w:szCs w:val="24"/>
          <w:lang w:val="en-US"/>
        </w:rPr>
        <w:t>2021</w:t>
      </w:r>
      <w:r w:rsidR="0083571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E029A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…,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Website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manager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for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Department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Western Languages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and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Literatures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website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Boğaziçi </w:t>
      </w:r>
      <w:proofErr w:type="spellStart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>University</w:t>
      </w:r>
      <w:proofErr w:type="spellEnd"/>
      <w:r w:rsidR="00FE029A" w:rsidRP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</w:p>
    <w:p w14:paraId="10406BAC" w14:textId="12F9935F" w:rsidR="00FE029A" w:rsidRDefault="009C7DB6" w:rsidP="00FE02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FE029A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2020</w:t>
      </w:r>
      <w:r w:rsidR="0083571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– </w:t>
      </w:r>
      <w:proofErr w:type="gramStart"/>
      <w:r w:rsidR="0083571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2021 -</w:t>
      </w:r>
      <w:proofErr w:type="gramEnd"/>
      <w:r w:rsidR="00FE029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>Teaching</w:t>
      </w:r>
      <w:proofErr w:type="spellEnd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>Assistant</w:t>
      </w:r>
      <w:proofErr w:type="spellEnd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t Boğaziçi </w:t>
      </w:r>
      <w:proofErr w:type="spellStart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>University</w:t>
      </w:r>
      <w:proofErr w:type="spellEnd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>Department</w:t>
      </w:r>
      <w:proofErr w:type="spellEnd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Western Languages </w:t>
      </w:r>
      <w:proofErr w:type="spellStart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>and</w:t>
      </w:r>
      <w:proofErr w:type="spellEnd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>Literatures</w:t>
      </w:r>
      <w:proofErr w:type="spellEnd"/>
      <w:r w:rsidRPr="009C7DB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</w:p>
    <w:p w14:paraId="40D35032" w14:textId="7CCD8FB6" w:rsidR="00223ABD" w:rsidRDefault="004633B1" w:rsidP="004633B1">
      <w:pPr>
        <w:pStyle w:val="ListeParagraf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Hum </w:t>
      </w:r>
      <w:r w:rsidR="00223AB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02</w:t>
      </w:r>
      <w:proofErr w:type="gramEnd"/>
      <w:r w:rsidR="00223AB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“</w:t>
      </w:r>
      <w:proofErr w:type="spellStart"/>
      <w:r w:rsidR="00223ABD">
        <w:rPr>
          <w:rFonts w:ascii="Times New Roman" w:eastAsia="Times New Roman" w:hAnsi="Times New Roman" w:cs="Times New Roman"/>
          <w:sz w:val="24"/>
          <w:szCs w:val="24"/>
          <w:lang w:eastAsia="tr-TR"/>
        </w:rPr>
        <w:t>Cultural</w:t>
      </w:r>
      <w:proofErr w:type="spellEnd"/>
      <w:r w:rsidR="00223AB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223ABD">
        <w:rPr>
          <w:rFonts w:ascii="Times New Roman" w:eastAsia="Times New Roman" w:hAnsi="Times New Roman" w:cs="Times New Roman"/>
          <w:sz w:val="24"/>
          <w:szCs w:val="24"/>
          <w:lang w:eastAsia="tr-TR"/>
        </w:rPr>
        <w:t>Encounters</w:t>
      </w:r>
      <w:proofErr w:type="spellEnd"/>
      <w:r w:rsidR="00223AB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,” Spring 2022</w:t>
      </w:r>
    </w:p>
    <w:p w14:paraId="0FD3F5C0" w14:textId="6A8A5D83" w:rsidR="00223ABD" w:rsidRDefault="00223ABD" w:rsidP="00223ABD">
      <w:pPr>
        <w:pStyle w:val="ListeParagraf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Hum  101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Cultur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Encounter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,” Fall 2021</w:t>
      </w:r>
    </w:p>
    <w:p w14:paraId="0A572CC9" w14:textId="75578CB3" w:rsidR="00FE029A" w:rsidRPr="00FE029A" w:rsidRDefault="00FE029A" w:rsidP="00FE02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2AD6646" w14:textId="46067484" w:rsidR="00341EE4" w:rsidRDefault="00341EE4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2021</w:t>
      </w:r>
      <w:r w:rsidR="0083571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2C0F21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583EE1"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Editor, Translator – </w:t>
      </w:r>
      <w:proofErr w:type="spellStart"/>
      <w:r w:rsidR="00583EE1" w:rsidRPr="008D205B">
        <w:rPr>
          <w:rFonts w:ascii="Times New Roman" w:hAnsi="Times New Roman" w:cs="Times New Roman"/>
          <w:sz w:val="24"/>
          <w:szCs w:val="24"/>
          <w:lang w:val="en-US"/>
        </w:rPr>
        <w:t>Tengriya</w:t>
      </w:r>
      <w:proofErr w:type="spellEnd"/>
      <w:r w:rsidR="00583EE1"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37B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583EE1" w:rsidRPr="008D205B">
        <w:rPr>
          <w:rFonts w:ascii="Times New Roman" w:hAnsi="Times New Roman" w:cs="Times New Roman"/>
          <w:sz w:val="24"/>
          <w:szCs w:val="24"/>
          <w:lang w:val="en-US"/>
        </w:rPr>
        <w:t>NFT Project</w:t>
      </w:r>
      <w:r w:rsidR="00A36E17">
        <w:rPr>
          <w:rFonts w:ascii="Times New Roman" w:hAnsi="Times New Roman" w:cs="Times New Roman"/>
          <w:sz w:val="24"/>
          <w:szCs w:val="24"/>
          <w:lang w:val="en-US"/>
        </w:rPr>
        <w:t>/Novel</w:t>
      </w:r>
      <w:r w:rsidR="006B37BD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A09F9FF" w14:textId="2645033A" w:rsidR="00E24C6A" w:rsidRDefault="002C5281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201</w:t>
      </w:r>
      <w:r w:rsidR="001A0DCC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1A0DCC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2019</w:t>
      </w:r>
      <w:r w:rsidR="0083571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3338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- </w:t>
      </w:r>
      <w:r w:rsidR="001A0DCC" w:rsidRPr="008D205B">
        <w:rPr>
          <w:rFonts w:ascii="Times New Roman" w:hAnsi="Times New Roman" w:cs="Times New Roman"/>
          <w:sz w:val="24"/>
          <w:szCs w:val="24"/>
          <w:lang w:val="en-US"/>
        </w:rPr>
        <w:t>Front Desk Agent</w:t>
      </w:r>
      <w:r w:rsidR="001F67D0">
        <w:rPr>
          <w:rFonts w:ascii="Times New Roman" w:hAnsi="Times New Roman" w:cs="Times New Roman"/>
          <w:sz w:val="24"/>
          <w:szCs w:val="24"/>
          <w:lang w:val="en-US"/>
        </w:rPr>
        <w:t xml:space="preserve"> – JW Marriott</w:t>
      </w:r>
      <w:r w:rsidR="001631EC">
        <w:rPr>
          <w:rFonts w:ascii="Times New Roman" w:hAnsi="Times New Roman" w:cs="Times New Roman"/>
          <w:sz w:val="24"/>
          <w:szCs w:val="24"/>
          <w:lang w:val="en-US"/>
        </w:rPr>
        <w:t xml:space="preserve"> Ankara</w:t>
      </w:r>
    </w:p>
    <w:p w14:paraId="3A14358C" w14:textId="0B9757E4" w:rsidR="00110900" w:rsidRPr="008D205B" w:rsidRDefault="008C1B76" w:rsidP="0057540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1B76">
        <w:rPr>
          <w:rFonts w:ascii="Times New Roman" w:hAnsi="Times New Roman" w:cs="Times New Roman"/>
          <w:b/>
          <w:bCs/>
          <w:sz w:val="24"/>
          <w:szCs w:val="24"/>
          <w:lang w:val="en-US"/>
        </w:rPr>
        <w:t>2015</w:t>
      </w:r>
      <w:r w:rsidR="0083571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1631EC" w:rsidRPr="001631EC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93338A">
        <w:rPr>
          <w:rFonts w:ascii="Times New Roman" w:hAnsi="Times New Roman" w:cs="Times New Roman"/>
          <w:sz w:val="24"/>
          <w:szCs w:val="24"/>
          <w:lang w:val="en-US"/>
        </w:rPr>
        <w:t>…,</w:t>
      </w:r>
      <w:r w:rsidR="001631E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>Freelance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Translator</w:t>
      </w:r>
    </w:p>
    <w:p w14:paraId="10CA230E" w14:textId="26B3F3BA" w:rsidR="00573E16" w:rsidRPr="00A36E17" w:rsidRDefault="001C1E76" w:rsidP="00A36E1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36E1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onference Papers</w:t>
      </w:r>
    </w:p>
    <w:p w14:paraId="42962401" w14:textId="1B38D08C" w:rsidR="00C007C0" w:rsidRPr="008D205B" w:rsidRDefault="00583EE1" w:rsidP="00CD320E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March</w:t>
      </w:r>
      <w:r w:rsidR="00D97ED9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5,</w:t>
      </w:r>
      <w:r w:rsidR="00D97ED9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02</w:t>
      </w:r>
      <w:r w:rsidR="0006365A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 w:rsidR="00CC44B1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r w:rsidR="00F530E8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Conference</w:t>
      </w:r>
      <w:r w:rsidR="00CC44B1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="00D97ED9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proofErr w:type="spellStart"/>
      <w:r w:rsidR="0006365A" w:rsidRPr="008D205B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Rewriting</w:t>
      </w:r>
      <w:proofErr w:type="spellEnd"/>
      <w:r w:rsidR="0006365A" w:rsidRPr="008D205B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/Adaptation" 5th </w:t>
      </w:r>
      <w:proofErr w:type="spellStart"/>
      <w:r w:rsidR="0006365A" w:rsidRPr="008D205B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Graduate</w:t>
      </w:r>
      <w:proofErr w:type="spellEnd"/>
      <w:r w:rsidR="0006365A" w:rsidRPr="008D205B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Conference. </w:t>
      </w:r>
      <w:r w:rsidR="00D97ED9" w:rsidRPr="008D205B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“</w:t>
      </w:r>
      <w:proofErr w:type="spellStart"/>
      <w:r w:rsidR="0006365A" w:rsidRPr="008D205B">
        <w:rPr>
          <w:rFonts w:ascii="Times New Roman" w:hAnsi="Times New Roman" w:cs="Times New Roman"/>
          <w:i/>
          <w:iCs/>
          <w:sz w:val="24"/>
          <w:szCs w:val="24"/>
        </w:rPr>
        <w:t>Aeneid</w:t>
      </w:r>
      <w:proofErr w:type="spellEnd"/>
      <w:r w:rsidR="0006365A" w:rsidRPr="008D205B">
        <w:rPr>
          <w:rFonts w:ascii="Times New Roman" w:hAnsi="Times New Roman" w:cs="Times New Roman"/>
          <w:sz w:val="24"/>
          <w:szCs w:val="24"/>
        </w:rPr>
        <w:t xml:space="preserve"> as a </w:t>
      </w:r>
      <w:proofErr w:type="spellStart"/>
      <w:r w:rsidR="0006365A" w:rsidRPr="008D205B">
        <w:rPr>
          <w:rFonts w:ascii="Times New Roman" w:hAnsi="Times New Roman" w:cs="Times New Roman"/>
          <w:sz w:val="24"/>
          <w:szCs w:val="24"/>
        </w:rPr>
        <w:t>Rewriting</w:t>
      </w:r>
      <w:proofErr w:type="spellEnd"/>
      <w:r w:rsidR="002F1F1E" w:rsidRPr="008D205B">
        <w:rPr>
          <w:rFonts w:ascii="Times New Roman" w:hAnsi="Times New Roman" w:cs="Times New Roman"/>
          <w:sz w:val="24"/>
          <w:szCs w:val="24"/>
        </w:rPr>
        <w:t xml:space="preserve">.” </w:t>
      </w:r>
      <w:r w:rsidR="0006365A" w:rsidRPr="008D205B">
        <w:rPr>
          <w:rFonts w:ascii="Times New Roman" w:hAnsi="Times New Roman" w:cs="Times New Roman"/>
          <w:sz w:val="24"/>
          <w:szCs w:val="24"/>
        </w:rPr>
        <w:t>Ankara</w:t>
      </w:r>
      <w:r w:rsidR="002F1F1E" w:rsidRPr="008D205B">
        <w:rPr>
          <w:rFonts w:ascii="Times New Roman" w:hAnsi="Times New Roman" w:cs="Times New Roman"/>
          <w:sz w:val="24"/>
          <w:szCs w:val="24"/>
        </w:rPr>
        <w:t>, TURKEY.</w:t>
      </w:r>
    </w:p>
    <w:p w14:paraId="6A2424CD" w14:textId="1BDB66F7" w:rsidR="00901ACA" w:rsidRPr="008D205B" w:rsidRDefault="00D10F1D" w:rsidP="00CD320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October</w:t>
      </w:r>
      <w:r w:rsidR="00D97ED9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6-8</w:t>
      </w:r>
      <w:r w:rsidR="00D97ED9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901ACA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202</w:t>
      </w:r>
      <w:r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CC44B1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Congress)</w:t>
      </w:r>
      <w:r w:rsidR="00901ACA" w:rsidRPr="008D205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901ACA"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41AC3" w:rsidRPr="008D205B">
        <w:rPr>
          <w:rFonts w:ascii="Times New Roman" w:hAnsi="Times New Roman" w:cs="Times New Roman"/>
          <w:sz w:val="24"/>
          <w:szCs w:val="24"/>
          <w:lang w:val="en-US"/>
        </w:rPr>
        <w:t>14th International IDEA Conference</w:t>
      </w:r>
      <w:r w:rsidR="00901ACA"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“The Death of Psyche: Psychosocial Impact of Environmental Degradation and Power Relations in </w:t>
      </w:r>
      <w:r w:rsidRPr="00595402">
        <w:rPr>
          <w:rFonts w:ascii="Times New Roman" w:hAnsi="Times New Roman" w:cs="Times New Roman"/>
          <w:i/>
          <w:iCs/>
          <w:sz w:val="24"/>
          <w:szCs w:val="24"/>
          <w:lang w:val="en-US"/>
        </w:rPr>
        <w:t>Glister</w:t>
      </w:r>
      <w:proofErr w:type="gramStart"/>
      <w:r w:rsidR="00E41AC3"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8D205B">
        <w:rPr>
          <w:rFonts w:ascii="Times New Roman" w:hAnsi="Times New Roman" w:cs="Times New Roman"/>
          <w:sz w:val="24"/>
          <w:szCs w:val="24"/>
          <w:lang w:val="en-US"/>
        </w:rPr>
        <w:t>”</w:t>
      </w:r>
      <w:proofErr w:type="gramEnd"/>
      <w:r w:rsidR="00720894" w:rsidRPr="008D205B">
        <w:rPr>
          <w:rFonts w:ascii="Times New Roman" w:hAnsi="Times New Roman" w:cs="Times New Roman"/>
          <w:sz w:val="24"/>
          <w:szCs w:val="24"/>
          <w:lang w:val="en-US"/>
        </w:rPr>
        <w:t xml:space="preserve"> Trabzon, TURKEY. </w:t>
      </w:r>
    </w:p>
    <w:p w14:paraId="58A42F33" w14:textId="77777777" w:rsidR="00901ACA" w:rsidRPr="008D205B" w:rsidRDefault="00901ACA" w:rsidP="00901A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262EC6" w14:textId="6D480A03" w:rsidR="004D03B1" w:rsidRPr="00A36E17" w:rsidRDefault="00DF6CFF" w:rsidP="00A36E1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36E17">
        <w:rPr>
          <w:rFonts w:ascii="Times New Roman" w:hAnsi="Times New Roman" w:cs="Times New Roman"/>
          <w:b/>
          <w:sz w:val="24"/>
          <w:szCs w:val="24"/>
          <w:lang w:val="en-US"/>
        </w:rPr>
        <w:t>Translations</w:t>
      </w:r>
    </w:p>
    <w:p w14:paraId="5A0C4571" w14:textId="2C63ADEC" w:rsidR="000D28E7" w:rsidRPr="008D205B" w:rsidRDefault="00C743C5" w:rsidP="00CD320E">
      <w:pPr>
        <w:pStyle w:val="Default"/>
        <w:spacing w:line="360" w:lineRule="auto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1)</w:t>
      </w:r>
      <w:r w:rsidR="00946F6D" w:rsidRPr="00946F6D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946F6D" w:rsidRPr="008D205B">
        <w:rPr>
          <w:rFonts w:ascii="Times New Roman" w:hAnsi="Times New Roman" w:cs="Times New Roman"/>
          <w:i/>
          <w:iCs/>
          <w:lang w:val="en-US"/>
        </w:rPr>
        <w:t xml:space="preserve">Amerikan </w:t>
      </w:r>
      <w:proofErr w:type="spellStart"/>
      <w:r w:rsidR="00946F6D" w:rsidRPr="008D205B">
        <w:rPr>
          <w:rFonts w:ascii="Times New Roman" w:hAnsi="Times New Roman" w:cs="Times New Roman"/>
          <w:i/>
          <w:iCs/>
          <w:lang w:val="en-US"/>
        </w:rPr>
        <w:t>Hükümeti</w:t>
      </w:r>
      <w:proofErr w:type="spellEnd"/>
      <w:r w:rsidR="00946F6D">
        <w:rPr>
          <w:rFonts w:ascii="Times New Roman" w:hAnsi="Times New Roman" w:cs="Times New Roman"/>
          <w:i/>
          <w:iCs/>
          <w:lang w:val="en-US"/>
        </w:rPr>
        <w:t xml:space="preserve"> 101 </w:t>
      </w:r>
      <w:r w:rsidR="00946F6D" w:rsidRPr="008D205B">
        <w:rPr>
          <w:rFonts w:ascii="Times New Roman" w:hAnsi="Times New Roman" w:cs="Times New Roman"/>
          <w:lang w:val="en-US"/>
        </w:rPr>
        <w:t>(Translation</w:t>
      </w:r>
      <w:r w:rsidR="00946F6D">
        <w:rPr>
          <w:rFonts w:ascii="Times New Roman" w:hAnsi="Times New Roman" w:cs="Times New Roman"/>
          <w:lang w:val="en-US"/>
        </w:rPr>
        <w:t xml:space="preserve"> </w:t>
      </w:r>
      <w:r w:rsidR="00946F6D" w:rsidRPr="008D205B">
        <w:rPr>
          <w:rFonts w:ascii="Times New Roman" w:hAnsi="Times New Roman" w:cs="Times New Roman"/>
          <w:lang w:val="en-US"/>
        </w:rPr>
        <w:t>- Oğuzhan Karaca) – Kathleen Sears, Yıldız Yayınevi</w:t>
      </w:r>
      <w:r w:rsidR="008F4BE5">
        <w:rPr>
          <w:rFonts w:ascii="Times New Roman" w:hAnsi="Times New Roman" w:cs="Times New Roman"/>
          <w:lang w:val="en-US"/>
        </w:rPr>
        <w:t>,</w:t>
      </w:r>
      <w:r w:rsidR="00946F6D">
        <w:rPr>
          <w:rFonts w:ascii="Times New Roman" w:hAnsi="Times New Roman" w:cs="Times New Roman"/>
          <w:lang w:val="en-US"/>
        </w:rPr>
        <w:t xml:space="preserve"> 2013</w:t>
      </w:r>
    </w:p>
    <w:p w14:paraId="7A51A5D4" w14:textId="7FA56F4C" w:rsidR="00946F6D" w:rsidRPr="008D205B" w:rsidRDefault="00C743C5" w:rsidP="00946F6D">
      <w:pPr>
        <w:pStyle w:val="Default"/>
        <w:spacing w:line="360" w:lineRule="auto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2)</w:t>
      </w:r>
      <w:r w:rsidR="00114213" w:rsidRPr="008D205B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946F6D">
        <w:rPr>
          <w:rFonts w:ascii="Times New Roman" w:hAnsi="Times New Roman" w:cs="Times New Roman"/>
          <w:i/>
          <w:iCs/>
          <w:lang w:val="en-US"/>
        </w:rPr>
        <w:t xml:space="preserve">Amerika </w:t>
      </w:r>
      <w:proofErr w:type="spellStart"/>
      <w:r w:rsidR="00946F6D">
        <w:rPr>
          <w:rFonts w:ascii="Times New Roman" w:hAnsi="Times New Roman" w:cs="Times New Roman"/>
          <w:i/>
          <w:iCs/>
          <w:lang w:val="en-US"/>
        </w:rPr>
        <w:t>Tarihi</w:t>
      </w:r>
      <w:proofErr w:type="spellEnd"/>
      <w:r w:rsidR="00946F6D">
        <w:rPr>
          <w:rFonts w:ascii="Times New Roman" w:hAnsi="Times New Roman" w:cs="Times New Roman"/>
          <w:i/>
          <w:iCs/>
          <w:lang w:val="en-US"/>
        </w:rPr>
        <w:t xml:space="preserve"> 101 (</w:t>
      </w:r>
      <w:r w:rsidR="00946F6D" w:rsidRPr="008D205B">
        <w:rPr>
          <w:rFonts w:ascii="Times New Roman" w:hAnsi="Times New Roman" w:cs="Times New Roman"/>
          <w:lang w:val="en-US"/>
        </w:rPr>
        <w:t>Translation</w:t>
      </w:r>
      <w:r w:rsidR="00946F6D">
        <w:rPr>
          <w:rFonts w:ascii="Times New Roman" w:hAnsi="Times New Roman" w:cs="Times New Roman"/>
          <w:lang w:val="en-US"/>
        </w:rPr>
        <w:t xml:space="preserve"> </w:t>
      </w:r>
      <w:r w:rsidR="00946F6D" w:rsidRPr="008D205B">
        <w:rPr>
          <w:rFonts w:ascii="Times New Roman" w:hAnsi="Times New Roman" w:cs="Times New Roman"/>
          <w:lang w:val="en-US"/>
        </w:rPr>
        <w:t xml:space="preserve">- Oğuzhan Karaca) – Kathleen Sears, Yıldız Yayınevi </w:t>
      </w:r>
      <w:r w:rsidR="00946F6D">
        <w:rPr>
          <w:rFonts w:ascii="Times New Roman" w:hAnsi="Times New Roman" w:cs="Times New Roman"/>
          <w:lang w:val="en-US"/>
        </w:rPr>
        <w:t>(to be published in 2024)</w:t>
      </w:r>
    </w:p>
    <w:p w14:paraId="073A37D9" w14:textId="071411B3" w:rsidR="00946F6D" w:rsidRDefault="00946F6D" w:rsidP="00946F6D">
      <w:pPr>
        <w:pStyle w:val="Default"/>
        <w:spacing w:line="360" w:lineRule="auto"/>
        <w:rPr>
          <w:rFonts w:ascii="Times New Roman" w:hAnsi="Times New Roman" w:cs="Times New Roman"/>
          <w:b/>
          <w:bCs/>
          <w:lang w:val="en-US"/>
        </w:rPr>
      </w:pPr>
      <w:r w:rsidRPr="00946F6D">
        <w:rPr>
          <w:rFonts w:ascii="Times New Roman" w:hAnsi="Times New Roman" w:cs="Times New Roman"/>
          <w:b/>
          <w:bCs/>
          <w:lang w:val="en-US"/>
        </w:rPr>
        <w:t>3)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36E17">
        <w:rPr>
          <w:rFonts w:ascii="Times New Roman" w:hAnsi="Times New Roman" w:cs="Times New Roman"/>
          <w:i/>
          <w:iCs/>
          <w:lang w:val="en-US"/>
        </w:rPr>
        <w:t>Tengriya</w:t>
      </w:r>
      <w:proofErr w:type="spellEnd"/>
      <w:r w:rsidRPr="001F67D0">
        <w:rPr>
          <w:rFonts w:ascii="Times New Roman" w:hAnsi="Times New Roman" w:cs="Times New Roman"/>
          <w:lang w:val="en-US"/>
        </w:rPr>
        <w:t xml:space="preserve"> (Translation</w:t>
      </w:r>
      <w:r w:rsidR="008F4BE5">
        <w:rPr>
          <w:rFonts w:ascii="Times New Roman" w:hAnsi="Times New Roman" w:cs="Times New Roman"/>
          <w:lang w:val="en-US"/>
        </w:rPr>
        <w:t xml:space="preserve"> </w:t>
      </w:r>
      <w:r w:rsidRPr="001F67D0">
        <w:rPr>
          <w:rFonts w:ascii="Times New Roman" w:hAnsi="Times New Roman" w:cs="Times New Roman"/>
          <w:lang w:val="en-US"/>
        </w:rPr>
        <w:t>- Oğuzhan Karaca) – Alim Geyik (to be published</w:t>
      </w:r>
      <w:r>
        <w:rPr>
          <w:rFonts w:ascii="Times New Roman" w:hAnsi="Times New Roman" w:cs="Times New Roman"/>
          <w:lang w:val="en-US"/>
        </w:rPr>
        <w:t xml:space="preserve"> in 2024</w:t>
      </w:r>
      <w:r w:rsidRPr="008D205B">
        <w:rPr>
          <w:rFonts w:ascii="Times New Roman" w:hAnsi="Times New Roman" w:cs="Times New Roman"/>
          <w:b/>
          <w:bCs/>
          <w:lang w:val="en-US"/>
        </w:rPr>
        <w:t>)</w:t>
      </w:r>
    </w:p>
    <w:p w14:paraId="7237F723" w14:textId="27F7C723" w:rsidR="008F4BE5" w:rsidRDefault="00946F6D" w:rsidP="008F4BE5">
      <w:pPr>
        <w:pStyle w:val="Default"/>
        <w:spacing w:line="360" w:lineRule="auto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4) </w:t>
      </w:r>
      <w:r w:rsidRPr="00946F6D">
        <w:rPr>
          <w:rFonts w:ascii="Times New Roman" w:hAnsi="Times New Roman" w:cs="Times New Roman"/>
          <w:i/>
          <w:iCs/>
          <w:lang w:val="en-US"/>
        </w:rPr>
        <w:t xml:space="preserve">Lena the </w:t>
      </w:r>
      <w:proofErr w:type="gramStart"/>
      <w:r w:rsidRPr="00946F6D">
        <w:rPr>
          <w:rFonts w:ascii="Times New Roman" w:hAnsi="Times New Roman" w:cs="Times New Roman"/>
          <w:i/>
          <w:iCs/>
          <w:lang w:val="en-US"/>
        </w:rPr>
        <w:t>Butterfly</w:t>
      </w:r>
      <w:r w:rsidRPr="00946F6D">
        <w:rPr>
          <w:rFonts w:ascii="Times New Roman" w:hAnsi="Times New Roman" w:cs="Times New Roman"/>
          <w:lang w:val="en-US"/>
        </w:rPr>
        <w:t xml:space="preserve">  (</w:t>
      </w:r>
      <w:proofErr w:type="gramEnd"/>
      <w:r w:rsidRPr="00946F6D">
        <w:rPr>
          <w:rFonts w:ascii="Times New Roman" w:hAnsi="Times New Roman" w:cs="Times New Roman"/>
          <w:lang w:val="en-US"/>
        </w:rPr>
        <w:t>Translation – Oğuzhan Karaca) –</w:t>
      </w:r>
      <w:r w:rsidR="008F4BE5">
        <w:rPr>
          <w:rFonts w:ascii="Times New Roman" w:hAnsi="Times New Roman" w:cs="Times New Roman"/>
          <w:lang w:val="en-US"/>
        </w:rPr>
        <w:t xml:space="preserve"> Aynur Taş (</w:t>
      </w:r>
      <w:r w:rsidR="008F4BE5" w:rsidRPr="001F67D0">
        <w:rPr>
          <w:rFonts w:ascii="Times New Roman" w:hAnsi="Times New Roman" w:cs="Times New Roman"/>
          <w:lang w:val="en-US"/>
        </w:rPr>
        <w:t>to be published</w:t>
      </w:r>
      <w:r w:rsidR="008F4BE5">
        <w:rPr>
          <w:rFonts w:ascii="Times New Roman" w:hAnsi="Times New Roman" w:cs="Times New Roman"/>
          <w:lang w:val="en-US"/>
        </w:rPr>
        <w:t xml:space="preserve"> in 2024</w:t>
      </w:r>
      <w:r w:rsidR="008F4BE5" w:rsidRPr="008D205B">
        <w:rPr>
          <w:rFonts w:ascii="Times New Roman" w:hAnsi="Times New Roman" w:cs="Times New Roman"/>
          <w:b/>
          <w:bCs/>
          <w:lang w:val="en-US"/>
        </w:rPr>
        <w:t>)</w:t>
      </w:r>
    </w:p>
    <w:p w14:paraId="70CAB652" w14:textId="60E1215B" w:rsidR="00110900" w:rsidRDefault="00110900" w:rsidP="00110900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7C98942" w14:textId="7074394E" w:rsidR="00A36E17" w:rsidRDefault="00A36E17" w:rsidP="00A36E1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36E17">
        <w:rPr>
          <w:rFonts w:ascii="Times New Roman" w:hAnsi="Times New Roman" w:cs="Times New Roman"/>
          <w:b/>
          <w:bCs/>
          <w:sz w:val="24"/>
          <w:szCs w:val="24"/>
          <w:lang w:val="en-US"/>
        </w:rPr>
        <w:t>Research Interests</w:t>
      </w:r>
    </w:p>
    <w:p w14:paraId="3380CD30" w14:textId="423A77C9" w:rsidR="003961A3" w:rsidRDefault="006B37BD" w:rsidP="0014534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ritish Novel, British </w:t>
      </w:r>
      <w:r w:rsidR="00C42345">
        <w:rPr>
          <w:rFonts w:ascii="Times New Roman" w:hAnsi="Times New Roman" w:cs="Times New Roman"/>
          <w:sz w:val="24"/>
          <w:szCs w:val="24"/>
          <w:lang w:val="en-US"/>
        </w:rPr>
        <w:t xml:space="preserve">Poetry, </w:t>
      </w:r>
      <w:r w:rsidR="00D06C0D">
        <w:rPr>
          <w:rFonts w:ascii="Times New Roman" w:hAnsi="Times New Roman" w:cs="Times New Roman"/>
          <w:sz w:val="24"/>
          <w:szCs w:val="24"/>
          <w:lang w:val="en-US"/>
        </w:rPr>
        <w:t>British Romanticism</w:t>
      </w:r>
      <w:r w:rsidR="00FD1DBA" w:rsidRPr="003B2BC8">
        <w:rPr>
          <w:rFonts w:ascii="Times New Roman" w:hAnsi="Times New Roman" w:cs="Times New Roman"/>
          <w:sz w:val="24"/>
          <w:szCs w:val="24"/>
          <w:lang w:val="en-US"/>
        </w:rPr>
        <w:t>, Scottish</w:t>
      </w:r>
      <w:r>
        <w:rPr>
          <w:rFonts w:ascii="Times New Roman" w:hAnsi="Times New Roman" w:cs="Times New Roman"/>
          <w:sz w:val="24"/>
          <w:szCs w:val="24"/>
          <w:lang w:val="en-US"/>
        </w:rPr>
        <w:t>ness</w:t>
      </w:r>
      <w:r w:rsidR="00FD1DBA" w:rsidRPr="003B2BC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42345">
        <w:rPr>
          <w:rFonts w:ascii="Times New Roman" w:hAnsi="Times New Roman" w:cs="Times New Roman"/>
          <w:sz w:val="24"/>
          <w:szCs w:val="24"/>
          <w:lang w:val="en-US"/>
        </w:rPr>
        <w:t>Classical Literatur</w:t>
      </w:r>
      <w:r w:rsidR="00145342">
        <w:rPr>
          <w:rFonts w:ascii="Times New Roman" w:hAnsi="Times New Roman" w:cs="Times New Roman"/>
          <w:sz w:val="24"/>
          <w:szCs w:val="24"/>
          <w:lang w:val="en-US"/>
        </w:rPr>
        <w:t>e</w:t>
      </w:r>
    </w:p>
    <w:p w14:paraId="63D4DC79" w14:textId="00BE0A8B" w:rsidR="003961A3" w:rsidRDefault="003961A3" w:rsidP="003961A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61A3">
        <w:rPr>
          <w:rFonts w:ascii="Times New Roman" w:hAnsi="Times New Roman" w:cs="Times New Roman"/>
          <w:b/>
          <w:bCs/>
          <w:sz w:val="24"/>
          <w:szCs w:val="24"/>
          <w:lang w:val="en-US"/>
        </w:rPr>
        <w:t>Foreign Languages</w:t>
      </w:r>
    </w:p>
    <w:p w14:paraId="15A7245B" w14:textId="555C7663" w:rsidR="003961A3" w:rsidRPr="00C02BF0" w:rsidRDefault="003961A3" w:rsidP="00C02BF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02BF0">
        <w:rPr>
          <w:rFonts w:ascii="Times New Roman" w:hAnsi="Times New Roman" w:cs="Times New Roman"/>
          <w:sz w:val="24"/>
          <w:szCs w:val="24"/>
          <w:lang w:val="en-US"/>
        </w:rPr>
        <w:t>English (Advanced), Italian (Beginner)</w:t>
      </w:r>
    </w:p>
    <w:sectPr w:rsidR="003961A3" w:rsidRPr="00C02BF0">
      <w:headerReference w:type="even" r:id="rId9"/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E5650" w14:textId="77777777" w:rsidR="004D001F" w:rsidRDefault="004D001F" w:rsidP="00CD320E">
      <w:pPr>
        <w:spacing w:after="0" w:line="240" w:lineRule="auto"/>
      </w:pPr>
      <w:r>
        <w:separator/>
      </w:r>
    </w:p>
  </w:endnote>
  <w:endnote w:type="continuationSeparator" w:id="0">
    <w:p w14:paraId="1E2C7BAB" w14:textId="77777777" w:rsidR="004D001F" w:rsidRDefault="004D001F" w:rsidP="00CD3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81D47D" w14:textId="77777777" w:rsidR="004D001F" w:rsidRDefault="004D001F" w:rsidP="00CD320E">
      <w:pPr>
        <w:spacing w:after="0" w:line="240" w:lineRule="auto"/>
      </w:pPr>
      <w:r>
        <w:separator/>
      </w:r>
    </w:p>
  </w:footnote>
  <w:footnote w:type="continuationSeparator" w:id="0">
    <w:p w14:paraId="64FB56F8" w14:textId="77777777" w:rsidR="004D001F" w:rsidRDefault="004D001F" w:rsidP="00CD32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ayfaNumaras"/>
      </w:rPr>
      <w:id w:val="178706007"/>
      <w:docPartObj>
        <w:docPartGallery w:val="Page Numbers (Top of Page)"/>
        <w:docPartUnique/>
      </w:docPartObj>
    </w:sdtPr>
    <w:sdtContent>
      <w:p w14:paraId="79919748" w14:textId="151AD9DD" w:rsidR="00CD320E" w:rsidRDefault="00CD320E" w:rsidP="00023E7E">
        <w:pPr>
          <w:pStyle w:val="stBilgi"/>
          <w:framePr w:wrap="none" w:vAnchor="text" w:hAnchor="margin" w:xAlign="right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end"/>
        </w:r>
      </w:p>
    </w:sdtContent>
  </w:sdt>
  <w:p w14:paraId="5ABC017A" w14:textId="77777777" w:rsidR="00CD320E" w:rsidRDefault="00CD320E" w:rsidP="00CD320E">
    <w:pPr>
      <w:pStyle w:val="stBilgi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ayfaNumaras"/>
      </w:rPr>
      <w:id w:val="807663771"/>
      <w:docPartObj>
        <w:docPartGallery w:val="Page Numbers (Top of Page)"/>
        <w:docPartUnique/>
      </w:docPartObj>
    </w:sdtPr>
    <w:sdtContent>
      <w:p w14:paraId="7AEE2055" w14:textId="744E2CE2" w:rsidR="00CD320E" w:rsidRDefault="00CD320E" w:rsidP="00023E7E">
        <w:pPr>
          <w:pStyle w:val="stBilgi"/>
          <w:framePr w:wrap="none" w:vAnchor="text" w:hAnchor="margin" w:xAlign="right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separate"/>
        </w:r>
        <w:r>
          <w:rPr>
            <w:rStyle w:val="SayfaNumaras"/>
            <w:noProof/>
          </w:rPr>
          <w:t>1</w:t>
        </w:r>
        <w:r>
          <w:rPr>
            <w:rStyle w:val="SayfaNumaras"/>
          </w:rPr>
          <w:fldChar w:fldCharType="end"/>
        </w:r>
      </w:p>
    </w:sdtContent>
  </w:sdt>
  <w:p w14:paraId="61B1BEB5" w14:textId="636FFA8C" w:rsidR="00CD320E" w:rsidRPr="00835717" w:rsidRDefault="00CD320E" w:rsidP="00CD320E">
    <w:pPr>
      <w:pStyle w:val="stBilgi"/>
      <w:ind w:right="360"/>
      <w:jc w:val="right"/>
      <w:rPr>
        <w:rFonts w:ascii="Times New Roman" w:hAnsi="Times New Roman" w:cs="Times New Roman"/>
      </w:rPr>
    </w:pPr>
    <w:r w:rsidRPr="00835717">
      <w:rPr>
        <w:rFonts w:ascii="Times New Roman" w:hAnsi="Times New Roman" w:cs="Times New Roman"/>
      </w:rPr>
      <w:t>Kara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CA1DEF"/>
    <w:multiLevelType w:val="hybridMultilevel"/>
    <w:tmpl w:val="1B3AEEFC"/>
    <w:lvl w:ilvl="0" w:tplc="C674FFE2">
      <w:start w:val="2020"/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7FA07AF3"/>
    <w:multiLevelType w:val="hybridMultilevel"/>
    <w:tmpl w:val="CCCE862C"/>
    <w:lvl w:ilvl="0" w:tplc="DFE630D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581594">
    <w:abstractNumId w:val="1"/>
  </w:num>
  <w:num w:numId="2" w16cid:durableId="1407650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MDQzNDSytDQyMbFU0lEKTi0uzszPAykwrwUA6G4bgiwAAAA="/>
  </w:docVars>
  <w:rsids>
    <w:rsidRoot w:val="00575408"/>
    <w:rsid w:val="00002B50"/>
    <w:rsid w:val="0006365A"/>
    <w:rsid w:val="0008620B"/>
    <w:rsid w:val="00091DAE"/>
    <w:rsid w:val="00097A79"/>
    <w:rsid w:val="000C2661"/>
    <w:rsid w:val="000D28E7"/>
    <w:rsid w:val="00110900"/>
    <w:rsid w:val="00114213"/>
    <w:rsid w:val="00115B53"/>
    <w:rsid w:val="00135911"/>
    <w:rsid w:val="00145342"/>
    <w:rsid w:val="00157679"/>
    <w:rsid w:val="001631EC"/>
    <w:rsid w:val="00174D2B"/>
    <w:rsid w:val="00197090"/>
    <w:rsid w:val="001A0DCC"/>
    <w:rsid w:val="001C1E76"/>
    <w:rsid w:val="001D2AF4"/>
    <w:rsid w:val="001D7C3C"/>
    <w:rsid w:val="001F67D0"/>
    <w:rsid w:val="00223ABD"/>
    <w:rsid w:val="00237A9F"/>
    <w:rsid w:val="00275983"/>
    <w:rsid w:val="002C0F21"/>
    <w:rsid w:val="002C5281"/>
    <w:rsid w:val="002E6B45"/>
    <w:rsid w:val="002F1F1E"/>
    <w:rsid w:val="002F54D7"/>
    <w:rsid w:val="00311A91"/>
    <w:rsid w:val="00311BD3"/>
    <w:rsid w:val="003176FC"/>
    <w:rsid w:val="00341EE4"/>
    <w:rsid w:val="003431A5"/>
    <w:rsid w:val="003961A3"/>
    <w:rsid w:val="003B2BC8"/>
    <w:rsid w:val="003D7D28"/>
    <w:rsid w:val="00425C4F"/>
    <w:rsid w:val="0045606C"/>
    <w:rsid w:val="004633B1"/>
    <w:rsid w:val="004732C6"/>
    <w:rsid w:val="0049249E"/>
    <w:rsid w:val="004A6F11"/>
    <w:rsid w:val="004D001F"/>
    <w:rsid w:val="004D03B1"/>
    <w:rsid w:val="00534B21"/>
    <w:rsid w:val="00573E16"/>
    <w:rsid w:val="00575408"/>
    <w:rsid w:val="00583EE1"/>
    <w:rsid w:val="00595402"/>
    <w:rsid w:val="005C3409"/>
    <w:rsid w:val="00645A10"/>
    <w:rsid w:val="00667E1D"/>
    <w:rsid w:val="00682ACB"/>
    <w:rsid w:val="006B37BD"/>
    <w:rsid w:val="006D42C3"/>
    <w:rsid w:val="006D7439"/>
    <w:rsid w:val="006E52DB"/>
    <w:rsid w:val="00704E1A"/>
    <w:rsid w:val="00720894"/>
    <w:rsid w:val="00737F55"/>
    <w:rsid w:val="007B2C6C"/>
    <w:rsid w:val="007B4839"/>
    <w:rsid w:val="007D4134"/>
    <w:rsid w:val="007F7A54"/>
    <w:rsid w:val="008008DC"/>
    <w:rsid w:val="00832283"/>
    <w:rsid w:val="00835717"/>
    <w:rsid w:val="00846C6F"/>
    <w:rsid w:val="0085696A"/>
    <w:rsid w:val="008C1B76"/>
    <w:rsid w:val="008C7E9B"/>
    <w:rsid w:val="008D205B"/>
    <w:rsid w:val="008F4BE5"/>
    <w:rsid w:val="00901ACA"/>
    <w:rsid w:val="0093338A"/>
    <w:rsid w:val="00946F6D"/>
    <w:rsid w:val="0099597C"/>
    <w:rsid w:val="009B6797"/>
    <w:rsid w:val="009C63FE"/>
    <w:rsid w:val="009C7DB6"/>
    <w:rsid w:val="00A065B0"/>
    <w:rsid w:val="00A359F8"/>
    <w:rsid w:val="00A36E17"/>
    <w:rsid w:val="00A468D5"/>
    <w:rsid w:val="00A918D7"/>
    <w:rsid w:val="00AC119B"/>
    <w:rsid w:val="00B01FE4"/>
    <w:rsid w:val="00B4666B"/>
    <w:rsid w:val="00C007C0"/>
    <w:rsid w:val="00C02BF0"/>
    <w:rsid w:val="00C2778B"/>
    <w:rsid w:val="00C42345"/>
    <w:rsid w:val="00C743C5"/>
    <w:rsid w:val="00C76EF9"/>
    <w:rsid w:val="00C80FB1"/>
    <w:rsid w:val="00CC44B1"/>
    <w:rsid w:val="00CD0C04"/>
    <w:rsid w:val="00CD320E"/>
    <w:rsid w:val="00D0237C"/>
    <w:rsid w:val="00D06C0D"/>
    <w:rsid w:val="00D10F1D"/>
    <w:rsid w:val="00D97ED9"/>
    <w:rsid w:val="00DE771C"/>
    <w:rsid w:val="00DF3256"/>
    <w:rsid w:val="00DF58B3"/>
    <w:rsid w:val="00DF6CFF"/>
    <w:rsid w:val="00E2099C"/>
    <w:rsid w:val="00E24C6A"/>
    <w:rsid w:val="00E41AC3"/>
    <w:rsid w:val="00E87411"/>
    <w:rsid w:val="00EA6AF4"/>
    <w:rsid w:val="00ED79BC"/>
    <w:rsid w:val="00EE5D2D"/>
    <w:rsid w:val="00F1325F"/>
    <w:rsid w:val="00F4283A"/>
    <w:rsid w:val="00F530E8"/>
    <w:rsid w:val="00F67AA6"/>
    <w:rsid w:val="00F702F0"/>
    <w:rsid w:val="00FB7352"/>
    <w:rsid w:val="00FC3784"/>
    <w:rsid w:val="00FD1DBA"/>
    <w:rsid w:val="00FE0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C8DE2"/>
  <w15:docId w15:val="{A494D6A2-8C5C-4981-A74B-6B9C050EE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D97E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75408"/>
    <w:pPr>
      <w:ind w:left="720"/>
      <w:contextualSpacing/>
    </w:pPr>
  </w:style>
  <w:style w:type="paragraph" w:customStyle="1" w:styleId="Default">
    <w:name w:val="Default"/>
    <w:rsid w:val="0008620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D0C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D0C04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uiPriority w:val="9"/>
    <w:rsid w:val="00D97ED9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color16">
    <w:name w:val="color_16"/>
    <w:basedOn w:val="VarsaylanParagrafYazTipi"/>
    <w:rsid w:val="00D97ED9"/>
  </w:style>
  <w:style w:type="character" w:styleId="Kpr">
    <w:name w:val="Hyperlink"/>
    <w:basedOn w:val="VarsaylanParagrafYazTipi"/>
    <w:uiPriority w:val="99"/>
    <w:unhideWhenUsed/>
    <w:rsid w:val="009C63FE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C63FE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D3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D320E"/>
  </w:style>
  <w:style w:type="character" w:styleId="SayfaNumaras">
    <w:name w:val="page number"/>
    <w:basedOn w:val="VarsaylanParagrafYazTipi"/>
    <w:uiPriority w:val="99"/>
    <w:semiHidden/>
    <w:unhideWhenUsed/>
    <w:rsid w:val="00CD320E"/>
  </w:style>
  <w:style w:type="paragraph" w:styleId="AltBilgi">
    <w:name w:val="footer"/>
    <w:basedOn w:val="Normal"/>
    <w:link w:val="AltBilgiChar"/>
    <w:uiPriority w:val="99"/>
    <w:unhideWhenUsed/>
    <w:rsid w:val="00CD3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D32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6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guzhan.karaca@bogazici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E749CB1D-8BD6-614C-A716-A6BE75AD1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ia</dc:creator>
  <cp:lastModifiedBy>Oğuzhan Karaca</cp:lastModifiedBy>
  <cp:revision>31</cp:revision>
  <cp:lastPrinted>2022-10-25T16:25:00Z</cp:lastPrinted>
  <dcterms:created xsi:type="dcterms:W3CDTF">2022-10-28T09:46:00Z</dcterms:created>
  <dcterms:modified xsi:type="dcterms:W3CDTF">2026-01-29T11:27:00Z</dcterms:modified>
</cp:coreProperties>
</file>